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090854721"/>
        <w:docPartObj>
          <w:docPartGallery w:val="Cover Pages"/>
          <w:docPartUnique/>
        </w:docPartObj>
      </w:sdtPr>
      <w:sdtEndPr/>
      <w:sdtContent>
        <w:p w14:paraId="4019CA98" w14:textId="51CDCEA6" w:rsidR="0055598F" w:rsidRDefault="0055598F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44928" behindDoc="1" locked="0" layoutInCell="1" allowOverlap="1" wp14:anchorId="387E0F92" wp14:editId="5728328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A592EB4" w14:textId="589D9C32" w:rsidR="0055598F" w:rsidRDefault="0055598F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Ghela, Vinesh</w:t>
                                      </w:r>
                                    </w:p>
                                  </w:sdtContent>
                                </w:sdt>
                                <w:p w14:paraId="1A6173A7" w14:textId="54D0C70E" w:rsidR="0055598F" w:rsidRDefault="00C7613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5598F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QA</w:t>
                                      </w:r>
                                    </w:sdtContent>
                                  </w:sdt>
                                  <w:r w:rsidR="0055598F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5598F"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987BAB1" w14:textId="7720FDF4" w:rsidR="0055598F" w:rsidRDefault="0055598F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Android task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87E0F92" id="Group 193" o:spid="_x0000_s1026" style="position:absolute;margin-left:0;margin-top:0;width:540.55pt;height:718.4pt;z-index:-251671552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0A592EB4" w14:textId="589D9C32" w:rsidR="0055598F" w:rsidRDefault="0055598F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Ghela, Vinesh</w:t>
                                </w:r>
                              </w:p>
                            </w:sdtContent>
                          </w:sdt>
                          <w:p w14:paraId="1A6173A7" w14:textId="54D0C70E" w:rsidR="0055598F" w:rsidRDefault="00C7613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5598F">
                                  <w:rPr>
                                    <w:caps/>
                                    <w:color w:val="FFFFFF" w:themeColor="background1"/>
                                  </w:rPr>
                                  <w:t>QA</w:t>
                                </w:r>
                              </w:sdtContent>
                            </w:sdt>
                            <w:r w:rsidR="0055598F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5598F"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0987BAB1" w14:textId="7720FDF4" w:rsidR="0055598F" w:rsidRDefault="0055598F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Android tasks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15A8503" w14:textId="3C271A64" w:rsidR="0055598F" w:rsidRDefault="0055598F">
          <w:r>
            <w:br w:type="page"/>
          </w:r>
        </w:p>
      </w:sdtContent>
    </w:sdt>
    <w:sdt>
      <w:sdtPr>
        <w:id w:val="7771306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0A081FB3" w14:textId="08175625" w:rsidR="00D032EB" w:rsidRDefault="00D032EB">
          <w:pPr>
            <w:pStyle w:val="TOCHeading"/>
          </w:pPr>
          <w:r>
            <w:t>Contents</w:t>
          </w:r>
        </w:p>
        <w:p w14:paraId="309B6443" w14:textId="6CF6CB1C" w:rsidR="00D60A82" w:rsidRDefault="00D032E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18437" w:history="1">
            <w:r w:rsidR="00D60A82" w:rsidRPr="00AB4CC1">
              <w:rPr>
                <w:rStyle w:val="Hyperlink"/>
                <w:noProof/>
              </w:rPr>
              <w:t>Activities - Exploring Activity lifecycle methods</w:t>
            </w:r>
            <w:r w:rsidR="00D60A82">
              <w:rPr>
                <w:noProof/>
                <w:webHidden/>
              </w:rPr>
              <w:tab/>
            </w:r>
            <w:r w:rsidR="00D60A82">
              <w:rPr>
                <w:noProof/>
                <w:webHidden/>
              </w:rPr>
              <w:fldChar w:fldCharType="begin"/>
            </w:r>
            <w:r w:rsidR="00D60A82">
              <w:rPr>
                <w:noProof/>
                <w:webHidden/>
              </w:rPr>
              <w:instrText xml:space="preserve"> PAGEREF _Toc56518437 \h </w:instrText>
            </w:r>
            <w:r w:rsidR="00D60A82">
              <w:rPr>
                <w:noProof/>
                <w:webHidden/>
              </w:rPr>
            </w:r>
            <w:r w:rsidR="00D60A82">
              <w:rPr>
                <w:noProof/>
                <w:webHidden/>
              </w:rPr>
              <w:fldChar w:fldCharType="separate"/>
            </w:r>
            <w:r w:rsidR="00D60A82">
              <w:rPr>
                <w:noProof/>
                <w:webHidden/>
              </w:rPr>
              <w:t>2</w:t>
            </w:r>
            <w:r w:rsidR="00D60A82">
              <w:rPr>
                <w:noProof/>
                <w:webHidden/>
              </w:rPr>
              <w:fldChar w:fldCharType="end"/>
            </w:r>
          </w:hyperlink>
        </w:p>
        <w:p w14:paraId="54623B53" w14:textId="16F6B33D" w:rsidR="00D60A82" w:rsidRDefault="00D60A8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6518438" w:history="1">
            <w:r w:rsidRPr="00AB4CC1">
              <w:rPr>
                <w:rStyle w:val="Hyperlink"/>
                <w:noProof/>
              </w:rPr>
              <w:t>Intents - Simple Text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8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AC8F3" w14:textId="18744A49" w:rsidR="00D60A82" w:rsidRDefault="00D60A8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6518439" w:history="1">
            <w:r w:rsidRPr="00AB4CC1">
              <w:rPr>
                <w:rStyle w:val="Hyperlink"/>
                <w:noProof/>
              </w:rPr>
              <w:t>Activity- Simple calcul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8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BFE67" w14:textId="4518E82B" w:rsidR="00D60A82" w:rsidRDefault="00D60A8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6518440" w:history="1">
            <w:r w:rsidRPr="00AB4CC1">
              <w:rPr>
                <w:rStyle w:val="Hyperlink"/>
                <w:noProof/>
              </w:rPr>
              <w:t>Intents - Simple calculator with i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8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4CD19" w14:textId="386B6D04" w:rsidR="00D032EB" w:rsidRDefault="00D032EB">
          <w:r>
            <w:rPr>
              <w:b/>
              <w:bCs/>
              <w:noProof/>
            </w:rPr>
            <w:fldChar w:fldCharType="end"/>
          </w:r>
        </w:p>
      </w:sdtContent>
    </w:sdt>
    <w:p w14:paraId="24A8BD36" w14:textId="77777777" w:rsidR="00D032EB" w:rsidRDefault="00D032EB" w:rsidP="003F088E">
      <w:pPr>
        <w:pStyle w:val="Heading1"/>
      </w:pPr>
    </w:p>
    <w:p w14:paraId="696ECFBD" w14:textId="77777777" w:rsidR="00D032EB" w:rsidRDefault="00D032E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739C797" w14:textId="29FDCAC5" w:rsidR="00596B82" w:rsidRDefault="009D5E9C" w:rsidP="0039165F">
      <w:pPr>
        <w:pStyle w:val="Heading1"/>
      </w:pPr>
      <w:bookmarkStart w:id="0" w:name="_Toc56518437"/>
      <w:r>
        <w:lastRenderedPageBreak/>
        <w:t>Activities -</w:t>
      </w:r>
      <w:r w:rsidR="0072550E">
        <w:t xml:space="preserve"> </w:t>
      </w:r>
      <w:r w:rsidR="00596B82">
        <w:t>Exploring Activity lifecycle methods</w:t>
      </w:r>
      <w:bookmarkEnd w:id="0"/>
    </w:p>
    <w:p w14:paraId="1B4862A8" w14:textId="1BEC92D0" w:rsidR="00596B82" w:rsidRDefault="00596B82" w:rsidP="00596B82">
      <w:r>
        <w:t xml:space="preserve">Your task is to create  a project which utilises the </w:t>
      </w:r>
      <w:r w:rsidR="00A03951">
        <w:t>activity lifecycle methods.</w:t>
      </w:r>
    </w:p>
    <w:p w14:paraId="5DC8EAD6" w14:textId="7ECCD356" w:rsidR="00A03951" w:rsidRDefault="00A03951" w:rsidP="00596B82">
      <w:r>
        <w:t xml:space="preserve">The methods you need to use are </w:t>
      </w:r>
    </w:p>
    <w:p w14:paraId="12D47B9D" w14:textId="2B7A5E65" w:rsidR="00A03951" w:rsidRDefault="00A03951" w:rsidP="00A03951">
      <w:pPr>
        <w:pStyle w:val="ListParagraph"/>
        <w:numPr>
          <w:ilvl w:val="0"/>
          <w:numId w:val="4"/>
        </w:numPr>
      </w:pPr>
      <w:proofErr w:type="spellStart"/>
      <w:r>
        <w:t>onCreate</w:t>
      </w:r>
      <w:proofErr w:type="spellEnd"/>
      <w:r>
        <w:t>()</w:t>
      </w:r>
    </w:p>
    <w:p w14:paraId="10841EF0" w14:textId="6EBEBC31" w:rsidR="00A03951" w:rsidRDefault="00A03951" w:rsidP="00A03951">
      <w:pPr>
        <w:pStyle w:val="ListParagraph"/>
        <w:numPr>
          <w:ilvl w:val="0"/>
          <w:numId w:val="4"/>
        </w:numPr>
      </w:pPr>
      <w:proofErr w:type="spellStart"/>
      <w:r>
        <w:t>onStart</w:t>
      </w:r>
      <w:proofErr w:type="spellEnd"/>
      <w:r>
        <w:t>()</w:t>
      </w:r>
    </w:p>
    <w:p w14:paraId="264693AC" w14:textId="5CD42456" w:rsidR="00A03951" w:rsidRDefault="00A03951" w:rsidP="00A03951">
      <w:pPr>
        <w:pStyle w:val="ListParagraph"/>
        <w:numPr>
          <w:ilvl w:val="0"/>
          <w:numId w:val="4"/>
        </w:numPr>
      </w:pPr>
      <w:proofErr w:type="spellStart"/>
      <w:r>
        <w:t>onResume</w:t>
      </w:r>
      <w:proofErr w:type="spellEnd"/>
      <w:r>
        <w:t>()</w:t>
      </w:r>
    </w:p>
    <w:p w14:paraId="5182DA12" w14:textId="40345A5B" w:rsidR="00A03951" w:rsidRDefault="00A03951" w:rsidP="00A03951">
      <w:pPr>
        <w:pStyle w:val="ListParagraph"/>
        <w:numPr>
          <w:ilvl w:val="0"/>
          <w:numId w:val="4"/>
        </w:numPr>
      </w:pPr>
      <w:proofErr w:type="spellStart"/>
      <w:r>
        <w:t>onPause</w:t>
      </w:r>
      <w:proofErr w:type="spellEnd"/>
      <w:r>
        <w:t>()</w:t>
      </w:r>
    </w:p>
    <w:p w14:paraId="337B2815" w14:textId="51B38A12" w:rsidR="00A03951" w:rsidRDefault="00A03951" w:rsidP="00A03951">
      <w:pPr>
        <w:pStyle w:val="ListParagraph"/>
        <w:numPr>
          <w:ilvl w:val="0"/>
          <w:numId w:val="4"/>
        </w:numPr>
      </w:pPr>
      <w:proofErr w:type="spellStart"/>
      <w:r>
        <w:t>onStop</w:t>
      </w:r>
      <w:proofErr w:type="spellEnd"/>
      <w:r>
        <w:t>()</w:t>
      </w:r>
    </w:p>
    <w:p w14:paraId="6FC4A5AF" w14:textId="06C07768" w:rsidR="00A03951" w:rsidRDefault="00A03951" w:rsidP="00A03951">
      <w:pPr>
        <w:pStyle w:val="ListParagraph"/>
        <w:numPr>
          <w:ilvl w:val="0"/>
          <w:numId w:val="4"/>
        </w:numPr>
      </w:pPr>
      <w:proofErr w:type="spellStart"/>
      <w:r>
        <w:t>onDestory</w:t>
      </w:r>
      <w:proofErr w:type="spellEnd"/>
      <w:r>
        <w:t>()</w:t>
      </w:r>
    </w:p>
    <w:p w14:paraId="58D744A9" w14:textId="7D500C63" w:rsidR="00650B84" w:rsidRDefault="00650B84" w:rsidP="00650B84">
      <w:pPr>
        <w:rPr>
          <w:i/>
          <w:iCs/>
        </w:rPr>
      </w:pPr>
      <w:r>
        <w:rPr>
          <w:i/>
          <w:iCs/>
        </w:rPr>
        <w:t xml:space="preserve">hint: use </w:t>
      </w:r>
      <w:proofErr w:type="spellStart"/>
      <w:r w:rsidRPr="00650B84">
        <w:rPr>
          <w:b/>
          <w:bCs/>
          <w:i/>
          <w:iCs/>
          <w:u w:val="single"/>
        </w:rPr>
        <w:t>Log.d</w:t>
      </w:r>
      <w:proofErr w:type="spellEnd"/>
      <w:r>
        <w:rPr>
          <w:i/>
          <w:iCs/>
        </w:rPr>
        <w:t xml:space="preserve"> statements to print out when each </w:t>
      </w:r>
      <w:r w:rsidR="00812C2A">
        <w:rPr>
          <w:i/>
          <w:iCs/>
        </w:rPr>
        <w:t>method</w:t>
      </w:r>
      <w:r>
        <w:rPr>
          <w:i/>
          <w:iCs/>
        </w:rPr>
        <w:t xml:space="preserve"> is executed.</w:t>
      </w:r>
    </w:p>
    <w:p w14:paraId="3B23A8BE" w14:textId="20423F4B" w:rsidR="002D00CD" w:rsidRPr="00650B84" w:rsidRDefault="00812C2A" w:rsidP="00650B84">
      <w:pPr>
        <w:rPr>
          <w:i/>
          <w:iCs/>
        </w:rPr>
      </w:pPr>
      <w:r w:rsidRPr="00812C2A">
        <w:rPr>
          <w:i/>
          <w:iCs/>
        </w:rPr>
        <w:drawing>
          <wp:inline distT="0" distB="0" distL="0" distR="0" wp14:anchorId="2882F391" wp14:editId="42C6DAEA">
            <wp:extent cx="3924848" cy="1724266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CBF1B" w14:textId="270E0D8C" w:rsidR="0018664E" w:rsidRDefault="0015561C">
      <w:r>
        <w:t>When you execute you</w:t>
      </w:r>
      <w:r w:rsidR="0073605B">
        <w:t>r</w:t>
      </w:r>
      <w:r>
        <w:t xml:space="preserve"> </w:t>
      </w:r>
      <w:r w:rsidR="0073605B">
        <w:t>application</w:t>
      </w:r>
      <w:r w:rsidR="008B46B0">
        <w:t>,</w:t>
      </w:r>
      <w:r>
        <w:t xml:space="preserve"> in the run window </w:t>
      </w:r>
      <w:r w:rsidR="0018664E">
        <w:t>should see the following</w:t>
      </w:r>
      <w:r w:rsidR="008B46B0">
        <w:t xml:space="preserve"> log statemen</w:t>
      </w:r>
      <w:r w:rsidR="00C3088F">
        <w:t>ts</w:t>
      </w:r>
    </w:p>
    <w:p w14:paraId="612A71AC" w14:textId="31659C04" w:rsidR="00C3088F" w:rsidRPr="000B5779" w:rsidRDefault="00C3088F">
      <w:pPr>
        <w:rPr>
          <w:b/>
          <w:bCs/>
        </w:rPr>
      </w:pPr>
      <w:r w:rsidRPr="000B5779">
        <w:rPr>
          <w:b/>
          <w:bCs/>
        </w:rPr>
        <w:t>Open the application</w:t>
      </w:r>
    </w:p>
    <w:p w14:paraId="1D34669D" w14:textId="77777777" w:rsidR="00C3088F" w:rsidRDefault="0018664E">
      <w:r w:rsidRPr="0018664E">
        <w:drawing>
          <wp:inline distT="0" distB="0" distL="0" distR="0" wp14:anchorId="2D0A50B8" wp14:editId="7FC776FC">
            <wp:extent cx="2972215" cy="62873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7E293" w14:textId="12B3DAEF" w:rsidR="000B5779" w:rsidRPr="000B5779" w:rsidRDefault="000B5779">
      <w:pPr>
        <w:rPr>
          <w:b/>
          <w:bCs/>
        </w:rPr>
      </w:pPr>
      <w:r w:rsidRPr="000B5779">
        <w:rPr>
          <w:b/>
          <w:bCs/>
        </w:rPr>
        <w:t>Exit the application</w:t>
      </w:r>
    </w:p>
    <w:p w14:paraId="0BB66CDB" w14:textId="4A766B86" w:rsidR="00E22321" w:rsidRDefault="0018664E">
      <w:r w:rsidRPr="0018664E">
        <w:drawing>
          <wp:inline distT="0" distB="0" distL="0" distR="0" wp14:anchorId="75FCFAE2" wp14:editId="0531B900">
            <wp:extent cx="2953162" cy="26673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8664E">
        <w:t xml:space="preserve"> </w:t>
      </w:r>
    </w:p>
    <w:p w14:paraId="3E9F5B51" w14:textId="4E8119C2" w:rsidR="00C3088F" w:rsidRDefault="00E22321">
      <w:r w:rsidRPr="00E22321">
        <w:drawing>
          <wp:inline distT="0" distB="0" distL="0" distR="0" wp14:anchorId="0C43B49B" wp14:editId="1C7450AA">
            <wp:extent cx="2781688" cy="181000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2321">
        <w:t xml:space="preserve"> </w:t>
      </w:r>
    </w:p>
    <w:p w14:paraId="001D0F2C" w14:textId="36F6A573" w:rsidR="00596B82" w:rsidRDefault="0073605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73605B">
        <w:drawing>
          <wp:inline distT="0" distB="0" distL="0" distR="0" wp14:anchorId="1ADE1BFD" wp14:editId="55E46B56">
            <wp:extent cx="3000794" cy="19052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605B">
        <w:t xml:space="preserve"> </w:t>
      </w:r>
      <w:r w:rsidR="00596B82">
        <w:br w:type="page"/>
      </w:r>
    </w:p>
    <w:p w14:paraId="284F3991" w14:textId="7B61D141" w:rsidR="00F63EC5" w:rsidRDefault="00DA7420" w:rsidP="003F088E">
      <w:pPr>
        <w:pStyle w:val="Heading1"/>
      </w:pPr>
      <w:bookmarkStart w:id="1" w:name="_Toc56518438"/>
      <w:r>
        <w:lastRenderedPageBreak/>
        <w:t xml:space="preserve">Intents - </w:t>
      </w:r>
      <w:r w:rsidR="00C0053A">
        <w:t xml:space="preserve">Simple </w:t>
      </w:r>
      <w:r w:rsidR="003F088E">
        <w:t>Text app</w:t>
      </w:r>
      <w:bookmarkEnd w:id="1"/>
    </w:p>
    <w:p w14:paraId="4214390C" w14:textId="1CDD4D1D" w:rsidR="005867DA" w:rsidRDefault="003F088E" w:rsidP="003F088E">
      <w:r>
        <w:t xml:space="preserve">Your task is to create a simple text app </w:t>
      </w:r>
    </w:p>
    <w:p w14:paraId="70E41D83" w14:textId="6FD55969" w:rsidR="005867DA" w:rsidRDefault="005867DA" w:rsidP="005867DA">
      <w:pPr>
        <w:pStyle w:val="ListParagraph"/>
        <w:numPr>
          <w:ilvl w:val="0"/>
          <w:numId w:val="3"/>
        </w:numPr>
      </w:pPr>
      <w:r>
        <w:t xml:space="preserve">Should take in one </w:t>
      </w:r>
      <w:r w:rsidR="00681D25">
        <w:t xml:space="preserve">or </w:t>
      </w:r>
      <w:r>
        <w:t>more input field(s)</w:t>
      </w:r>
      <w:r w:rsidR="00681D25">
        <w:t xml:space="preserve"> </w:t>
      </w:r>
    </w:p>
    <w:p w14:paraId="4D569F56" w14:textId="77214450" w:rsidR="005867DA" w:rsidRDefault="005867DA" w:rsidP="005867DA">
      <w:pPr>
        <w:pStyle w:val="ListParagraph"/>
        <w:numPr>
          <w:ilvl w:val="0"/>
          <w:numId w:val="3"/>
        </w:numPr>
      </w:pPr>
      <w:r>
        <w:t xml:space="preserve">When the submit button is pressed it should take you to a new activity and display the </w:t>
      </w:r>
      <w:r w:rsidR="00F16A59">
        <w:t xml:space="preserve">parsed </w:t>
      </w:r>
      <w:r>
        <w:t>information.</w:t>
      </w:r>
    </w:p>
    <w:p w14:paraId="75EB2DE4" w14:textId="5D46DD19" w:rsidR="00632334" w:rsidRDefault="006232A8" w:rsidP="006232A8">
      <w:pPr>
        <w:pStyle w:val="ListParagraph"/>
      </w:pPr>
      <w:r w:rsidRPr="00632334">
        <w:rPr>
          <w:noProof/>
        </w:rPr>
        <w:drawing>
          <wp:anchor distT="0" distB="0" distL="114300" distR="114300" simplePos="0" relativeHeight="251672576" behindDoc="1" locked="0" layoutInCell="1" allowOverlap="1" wp14:anchorId="78FE9177" wp14:editId="60FBAD7E">
            <wp:simplePos x="0" y="0"/>
            <wp:positionH relativeFrom="column">
              <wp:posOffset>3752187</wp:posOffset>
            </wp:positionH>
            <wp:positionV relativeFrom="paragraph">
              <wp:posOffset>8549</wp:posOffset>
            </wp:positionV>
            <wp:extent cx="2416175" cy="4971415"/>
            <wp:effectExtent l="0" t="0" r="3175" b="635"/>
            <wp:wrapTight wrapText="bothSides">
              <wp:wrapPolygon edited="0">
                <wp:start x="0" y="0"/>
                <wp:lineTo x="0" y="21520"/>
                <wp:lineTo x="21458" y="21520"/>
                <wp:lineTo x="21458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6175" cy="4971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2334" w:rsidRPr="00961357">
        <w:rPr>
          <w:noProof/>
        </w:rPr>
        <w:drawing>
          <wp:anchor distT="0" distB="0" distL="114300" distR="114300" simplePos="0" relativeHeight="251668480" behindDoc="1" locked="0" layoutInCell="1" allowOverlap="1" wp14:anchorId="3B0FA7C3" wp14:editId="56768624">
            <wp:simplePos x="0" y="0"/>
            <wp:positionH relativeFrom="margin">
              <wp:posOffset>313898</wp:posOffset>
            </wp:positionH>
            <wp:positionV relativeFrom="paragraph">
              <wp:posOffset>6824</wp:posOffset>
            </wp:positionV>
            <wp:extent cx="2360930" cy="4912995"/>
            <wp:effectExtent l="0" t="0" r="1270" b="1905"/>
            <wp:wrapTight wrapText="bothSides">
              <wp:wrapPolygon edited="0">
                <wp:start x="0" y="0"/>
                <wp:lineTo x="0" y="21525"/>
                <wp:lineTo x="21437" y="21525"/>
                <wp:lineTo x="21437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4"/>
                    <a:stretch/>
                  </pic:blipFill>
                  <pic:spPr bwMode="auto">
                    <a:xfrm>
                      <a:off x="0" y="0"/>
                      <a:ext cx="2360930" cy="4912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2334" w:rsidRPr="00632334">
        <w:t xml:space="preserve"> </w:t>
      </w:r>
    </w:p>
    <w:p w14:paraId="4E3BF9AC" w14:textId="0D61A45D" w:rsidR="00961357" w:rsidRDefault="00632334" w:rsidP="00961357">
      <w:r>
        <w:br w:type="textWrapping" w:clear="all"/>
      </w:r>
    </w:p>
    <w:p w14:paraId="3EF78C68" w14:textId="77777777" w:rsidR="00F63EC5" w:rsidRDefault="00F63EC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A078A71" w14:textId="6F8E00FA" w:rsidR="0055598F" w:rsidRDefault="00D811B1" w:rsidP="00EB4AA1">
      <w:pPr>
        <w:pStyle w:val="Heading1"/>
      </w:pPr>
      <w:bookmarkStart w:id="2" w:name="_Toc56518439"/>
      <w:r>
        <w:lastRenderedPageBreak/>
        <w:t>Activity</w:t>
      </w:r>
      <w:r w:rsidR="00DA7420">
        <w:t xml:space="preserve">- </w:t>
      </w:r>
      <w:r w:rsidR="0055598F">
        <w:t>Simple calculator</w:t>
      </w:r>
      <w:r w:rsidR="0055598F" w:rsidRPr="0055598F">
        <w:rPr>
          <w:noProof/>
        </w:rPr>
        <w:drawing>
          <wp:anchor distT="0" distB="0" distL="114300" distR="114300" simplePos="0" relativeHeight="251652096" behindDoc="1" locked="0" layoutInCell="1" allowOverlap="1" wp14:anchorId="740ED2A6" wp14:editId="47F23B98">
            <wp:simplePos x="0" y="0"/>
            <wp:positionH relativeFrom="margin">
              <wp:align>right</wp:align>
            </wp:positionH>
            <wp:positionV relativeFrom="paragraph">
              <wp:posOffset>229671</wp:posOffset>
            </wp:positionV>
            <wp:extent cx="2645786" cy="5515345"/>
            <wp:effectExtent l="0" t="0" r="2540" b="0"/>
            <wp:wrapTight wrapText="bothSides">
              <wp:wrapPolygon edited="0">
                <wp:start x="0" y="0"/>
                <wp:lineTo x="0" y="21488"/>
                <wp:lineTo x="21465" y="21488"/>
                <wp:lineTo x="2146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5786" cy="5515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"/>
    </w:p>
    <w:p w14:paraId="7E9730E7" w14:textId="511ACF00" w:rsidR="0055598F" w:rsidRDefault="0055598F" w:rsidP="0055598F">
      <w:r>
        <w:t xml:space="preserve">You task is to create a single page calculator </w:t>
      </w:r>
    </w:p>
    <w:p w14:paraId="0C840ABF" w14:textId="04B1AC8A" w:rsidR="0055598F" w:rsidRDefault="0055598F" w:rsidP="0055598F">
      <w:pPr>
        <w:pStyle w:val="ListParagraph"/>
        <w:numPr>
          <w:ilvl w:val="0"/>
          <w:numId w:val="1"/>
        </w:numPr>
      </w:pPr>
      <w:r>
        <w:t>Both numbers should be a float</w:t>
      </w:r>
    </w:p>
    <w:p w14:paraId="20CA6ACF" w14:textId="1A4619EC" w:rsidR="0055598F" w:rsidRDefault="0055598F" w:rsidP="0055598F">
      <w:pPr>
        <w:pStyle w:val="ListParagraph"/>
        <w:numPr>
          <w:ilvl w:val="0"/>
          <w:numId w:val="1"/>
        </w:numPr>
      </w:pPr>
      <w:r>
        <w:t>Create 4 buttons which when clicked will carry out the corresponding calculation</w:t>
      </w:r>
    </w:p>
    <w:p w14:paraId="0E5D4529" w14:textId="04E82C0D" w:rsidR="0055598F" w:rsidRDefault="0055598F" w:rsidP="0055598F">
      <w:pPr>
        <w:pStyle w:val="ListParagraph"/>
        <w:numPr>
          <w:ilvl w:val="1"/>
          <w:numId w:val="1"/>
        </w:numPr>
      </w:pPr>
      <w:r>
        <w:t>Add</w:t>
      </w:r>
    </w:p>
    <w:p w14:paraId="59EEAD36" w14:textId="5B73B197" w:rsidR="0055598F" w:rsidRDefault="0055598F" w:rsidP="0055598F">
      <w:pPr>
        <w:pStyle w:val="ListParagraph"/>
        <w:numPr>
          <w:ilvl w:val="1"/>
          <w:numId w:val="1"/>
        </w:numPr>
      </w:pPr>
      <w:r>
        <w:t>Subtract</w:t>
      </w:r>
    </w:p>
    <w:p w14:paraId="055F8CED" w14:textId="7557370E" w:rsidR="0055598F" w:rsidRDefault="0055598F" w:rsidP="0055598F">
      <w:pPr>
        <w:pStyle w:val="ListParagraph"/>
        <w:numPr>
          <w:ilvl w:val="1"/>
          <w:numId w:val="1"/>
        </w:numPr>
      </w:pPr>
      <w:r>
        <w:t>Multiply</w:t>
      </w:r>
    </w:p>
    <w:p w14:paraId="29EC53ED" w14:textId="0B81C503" w:rsidR="0055598F" w:rsidRDefault="0055598F" w:rsidP="0055598F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3D4565C" wp14:editId="462F1B00">
                <wp:simplePos x="0" y="0"/>
                <wp:positionH relativeFrom="column">
                  <wp:posOffset>3402804</wp:posOffset>
                </wp:positionH>
                <wp:positionV relativeFrom="paragraph">
                  <wp:posOffset>156845</wp:posOffset>
                </wp:positionV>
                <wp:extent cx="484496" cy="23883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496" cy="2388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983FE2" w14:textId="6F386023" w:rsidR="0055598F" w:rsidRPr="0055598F" w:rsidRDefault="0055598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55598F">
                              <w:rPr>
                                <w:sz w:val="18"/>
                                <w:szCs w:val="18"/>
                              </w:rPr>
                              <w:t>No1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D4565C" id="Text Box 2" o:spid="_x0000_s1030" type="#_x0000_t202" style="position:absolute;left:0;text-align:left;margin-left:267.95pt;margin-top:12.35pt;width:38.15pt;height:18.8pt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" filled="f" stroked="f" strokeweight=".5pt">
                <v:textbox>
                  <w:txbxContent>
                    <w:p w14:paraId="06983FE2" w14:textId="6F386023" w:rsidR="0055598F" w:rsidRPr="0055598F" w:rsidRDefault="0055598F">
                      <w:pPr>
                        <w:rPr>
                          <w:sz w:val="18"/>
                          <w:szCs w:val="18"/>
                        </w:rPr>
                      </w:pPr>
                      <w:r w:rsidRPr="0055598F">
                        <w:rPr>
                          <w:sz w:val="18"/>
                          <w:szCs w:val="18"/>
                        </w:rPr>
                        <w:t>No1: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Divide </w:t>
      </w:r>
    </w:p>
    <w:p w14:paraId="64E20D8D" w14:textId="0D125E77" w:rsidR="0055598F" w:rsidRDefault="0055598F" w:rsidP="0055598F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88B881" wp14:editId="3B87D1BE">
                <wp:simplePos x="0" y="0"/>
                <wp:positionH relativeFrom="column">
                  <wp:posOffset>3394871</wp:posOffset>
                </wp:positionH>
                <wp:positionV relativeFrom="paragraph">
                  <wp:posOffset>217170</wp:posOffset>
                </wp:positionV>
                <wp:extent cx="483870" cy="23876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870" cy="238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E5AA79" w14:textId="367C55AB" w:rsidR="0055598F" w:rsidRPr="0055598F" w:rsidRDefault="0055598F" w:rsidP="0055598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55598F">
                              <w:rPr>
                                <w:sz w:val="18"/>
                                <w:szCs w:val="18"/>
                              </w:rPr>
                              <w:t>No2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C88B881" id="Text Box 3" o:spid="_x0000_s1031" type="#_x0000_t202" style="position:absolute;left:0;text-align:left;margin-left:267.3pt;margin-top:17.1pt;width:38.1pt;height:18.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" filled="f" stroked="f" strokeweight=".5pt">
                <v:textbox>
                  <w:txbxContent>
                    <w:p w14:paraId="32E5AA79" w14:textId="367C55AB" w:rsidR="0055598F" w:rsidRPr="0055598F" w:rsidRDefault="0055598F" w:rsidP="0055598F">
                      <w:pPr>
                        <w:rPr>
                          <w:sz w:val="18"/>
                          <w:szCs w:val="18"/>
                        </w:rPr>
                      </w:pPr>
                      <w:r w:rsidRPr="0055598F">
                        <w:rPr>
                          <w:sz w:val="18"/>
                          <w:szCs w:val="18"/>
                        </w:rPr>
                        <w:t>No2: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The total will be displayed at the bottom </w:t>
      </w:r>
    </w:p>
    <w:p w14:paraId="243F9A72" w14:textId="6C775465" w:rsidR="0055598F" w:rsidRPr="0055598F" w:rsidRDefault="0055598F" w:rsidP="0055598F"/>
    <w:p w14:paraId="257D8EE8" w14:textId="77777777" w:rsidR="006864F5" w:rsidRDefault="006864F5" w:rsidP="0055598F"/>
    <w:p w14:paraId="747EABFA" w14:textId="77777777" w:rsidR="006864F5" w:rsidRDefault="006864F5" w:rsidP="0055598F"/>
    <w:p w14:paraId="0A69F9CF" w14:textId="77777777" w:rsidR="006864F5" w:rsidRDefault="006864F5">
      <w:r>
        <w:br w:type="page"/>
      </w:r>
    </w:p>
    <w:p w14:paraId="390570A9" w14:textId="7C1EC742" w:rsidR="0055598F" w:rsidRDefault="00EC09D1" w:rsidP="00EB4AA1">
      <w:pPr>
        <w:pStyle w:val="Heading1"/>
      </w:pPr>
      <w:bookmarkStart w:id="3" w:name="_Toc56518440"/>
      <w:r>
        <w:lastRenderedPageBreak/>
        <w:t xml:space="preserve">Intents </w:t>
      </w:r>
      <w:r w:rsidR="00F462C7">
        <w:t xml:space="preserve">- </w:t>
      </w:r>
      <w:r w:rsidR="006864F5">
        <w:t xml:space="preserve">Simple calculator </w:t>
      </w:r>
      <w:r w:rsidR="00F9401C">
        <w:t>with</w:t>
      </w:r>
      <w:r w:rsidR="006864F5">
        <w:t xml:space="preserve"> intents</w:t>
      </w:r>
      <w:bookmarkEnd w:id="3"/>
    </w:p>
    <w:p w14:paraId="4B8106D6" w14:textId="216FE67B" w:rsidR="00F9401C" w:rsidRDefault="00F9401C" w:rsidP="0055598F">
      <w:r>
        <w:t xml:space="preserve">You task is to create a calculator that each operator creates a new activity. </w:t>
      </w:r>
    </w:p>
    <w:p w14:paraId="5BC0C942" w14:textId="22CB81E1" w:rsidR="00F9401C" w:rsidRDefault="00F9401C" w:rsidP="00F9401C">
      <w:pPr>
        <w:pStyle w:val="ListParagraph"/>
        <w:numPr>
          <w:ilvl w:val="0"/>
          <w:numId w:val="1"/>
        </w:numPr>
      </w:pPr>
      <w:r>
        <w:t>Both numbers should be a float</w:t>
      </w:r>
    </w:p>
    <w:p w14:paraId="0DF5C2F8" w14:textId="6089CB91" w:rsidR="00F9401C" w:rsidRDefault="00F462C7" w:rsidP="00F9401C">
      <w:pPr>
        <w:pStyle w:val="ListParagraph"/>
        <w:numPr>
          <w:ilvl w:val="0"/>
          <w:numId w:val="1"/>
        </w:numPr>
      </w:pPr>
      <w:r w:rsidRPr="00F11FD4">
        <w:rPr>
          <w:noProof/>
        </w:rPr>
        <w:drawing>
          <wp:anchor distT="0" distB="0" distL="114300" distR="114300" simplePos="0" relativeHeight="251663360" behindDoc="1" locked="0" layoutInCell="1" allowOverlap="1" wp14:anchorId="59FBB2AE" wp14:editId="15707191">
            <wp:simplePos x="0" y="0"/>
            <wp:positionH relativeFrom="column">
              <wp:posOffset>3348971</wp:posOffset>
            </wp:positionH>
            <wp:positionV relativeFrom="paragraph">
              <wp:posOffset>58998</wp:posOffset>
            </wp:positionV>
            <wp:extent cx="3098800" cy="6335395"/>
            <wp:effectExtent l="0" t="0" r="6350" b="8255"/>
            <wp:wrapTight wrapText="bothSides">
              <wp:wrapPolygon edited="0">
                <wp:start x="0" y="0"/>
                <wp:lineTo x="0" y="21563"/>
                <wp:lineTo x="21511" y="21563"/>
                <wp:lineTo x="21511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800" cy="6335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401C">
        <w:t>Create 4 buttons which when clicked will carry out the corresponding calculation on a new activity.</w:t>
      </w:r>
    </w:p>
    <w:p w14:paraId="28455D57" w14:textId="77777777" w:rsidR="00F9401C" w:rsidRDefault="00F9401C" w:rsidP="00F9401C">
      <w:pPr>
        <w:pStyle w:val="ListParagraph"/>
        <w:numPr>
          <w:ilvl w:val="1"/>
          <w:numId w:val="1"/>
        </w:numPr>
      </w:pPr>
      <w:r>
        <w:t>Add</w:t>
      </w:r>
    </w:p>
    <w:p w14:paraId="081AA3C2" w14:textId="77777777" w:rsidR="00F9401C" w:rsidRDefault="00F9401C" w:rsidP="00F9401C">
      <w:pPr>
        <w:pStyle w:val="ListParagraph"/>
        <w:numPr>
          <w:ilvl w:val="1"/>
          <w:numId w:val="1"/>
        </w:numPr>
      </w:pPr>
      <w:r>
        <w:t>Subtract</w:t>
      </w:r>
    </w:p>
    <w:p w14:paraId="0108F218" w14:textId="77777777" w:rsidR="00F9401C" w:rsidRDefault="00F9401C" w:rsidP="00F9401C">
      <w:pPr>
        <w:pStyle w:val="ListParagraph"/>
        <w:numPr>
          <w:ilvl w:val="1"/>
          <w:numId w:val="1"/>
        </w:numPr>
      </w:pPr>
      <w:r>
        <w:t>Multiply</w:t>
      </w:r>
    </w:p>
    <w:p w14:paraId="4F3C2110" w14:textId="4A9C5DC9" w:rsidR="00F9401C" w:rsidRDefault="00F9401C" w:rsidP="00F9401C">
      <w:pPr>
        <w:pStyle w:val="ListParagraph"/>
        <w:numPr>
          <w:ilvl w:val="1"/>
          <w:numId w:val="1"/>
        </w:numPr>
      </w:pPr>
      <w:r>
        <w:t xml:space="preserve">Divide </w:t>
      </w:r>
    </w:p>
    <w:p w14:paraId="03BD58DB" w14:textId="2153571D" w:rsidR="00F11FD4" w:rsidRDefault="00F9401C" w:rsidP="00F11FD4">
      <w:r>
        <w:t>The total will be displayed at the new activity.</w:t>
      </w:r>
      <w:r w:rsidR="00EB4AA1" w:rsidRPr="00EB4AA1">
        <w:rPr>
          <w:noProof/>
        </w:rPr>
        <w:drawing>
          <wp:anchor distT="0" distB="0" distL="114300" distR="114300" simplePos="0" relativeHeight="251665408" behindDoc="1" locked="0" layoutInCell="1" allowOverlap="1" wp14:anchorId="1F4F00A5" wp14:editId="76460D2D">
            <wp:simplePos x="0" y="0"/>
            <wp:positionH relativeFrom="column">
              <wp:posOffset>190955</wp:posOffset>
            </wp:positionH>
            <wp:positionV relativeFrom="paragraph">
              <wp:posOffset>623419</wp:posOffset>
            </wp:positionV>
            <wp:extent cx="2517775" cy="5053965"/>
            <wp:effectExtent l="0" t="0" r="0" b="0"/>
            <wp:wrapTight wrapText="bothSides">
              <wp:wrapPolygon edited="0">
                <wp:start x="0" y="0"/>
                <wp:lineTo x="0" y="21494"/>
                <wp:lineTo x="21409" y="21494"/>
                <wp:lineTo x="21409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7775" cy="5053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4AA1">
        <w:t xml:space="preserve"> </w:t>
      </w:r>
      <w:r w:rsidR="00F11FD4">
        <w:t>For each activity feel free to customise the page also adding any images strings or buttons.</w:t>
      </w:r>
    </w:p>
    <w:p w14:paraId="4FBAECBE" w14:textId="51190BF1" w:rsidR="00CA261D" w:rsidRPr="00CA261D" w:rsidRDefault="00CA261D" w:rsidP="00CA261D"/>
    <w:p w14:paraId="48EBEB00" w14:textId="1DA33FA9" w:rsidR="00CA261D" w:rsidRPr="00CA261D" w:rsidRDefault="00CA261D" w:rsidP="00CA261D"/>
    <w:p w14:paraId="1ACDF603" w14:textId="6A638CBB" w:rsidR="00CA261D" w:rsidRPr="00CA261D" w:rsidRDefault="00CA261D" w:rsidP="00CA261D"/>
    <w:p w14:paraId="081AD241" w14:textId="0800C5CF" w:rsidR="00CA261D" w:rsidRPr="00CA261D" w:rsidRDefault="00CA261D" w:rsidP="00CA261D"/>
    <w:p w14:paraId="20B14089" w14:textId="4B05934C" w:rsidR="00CA261D" w:rsidRPr="00CA261D" w:rsidRDefault="00CA261D" w:rsidP="00CA261D"/>
    <w:p w14:paraId="2FF0A80C" w14:textId="3E6B9B3E" w:rsidR="00CA261D" w:rsidRPr="00CA261D" w:rsidRDefault="00CA261D" w:rsidP="00CA261D"/>
    <w:p w14:paraId="412F6CEB" w14:textId="53725394" w:rsidR="00CA261D" w:rsidRPr="00CA261D" w:rsidRDefault="00CA261D" w:rsidP="00CA261D"/>
    <w:p w14:paraId="63FD374B" w14:textId="043F32FC" w:rsidR="00CA261D" w:rsidRPr="00CA261D" w:rsidRDefault="00CA261D" w:rsidP="00CA261D"/>
    <w:p w14:paraId="07938EE5" w14:textId="42DD9426" w:rsidR="00CA261D" w:rsidRPr="00CA261D" w:rsidRDefault="00CA261D" w:rsidP="00CA261D"/>
    <w:p w14:paraId="49894F0B" w14:textId="33AA3FA6" w:rsidR="00CA261D" w:rsidRPr="00CA261D" w:rsidRDefault="00CA261D" w:rsidP="00CA261D"/>
    <w:p w14:paraId="2558974D" w14:textId="52B13033" w:rsidR="00CA261D" w:rsidRPr="00CA261D" w:rsidRDefault="00CA261D" w:rsidP="00CA261D"/>
    <w:p w14:paraId="7292FC73" w14:textId="0BEBC583" w:rsidR="00CA261D" w:rsidRPr="00CA261D" w:rsidRDefault="00CA261D" w:rsidP="00CA261D"/>
    <w:p w14:paraId="6F04DE45" w14:textId="28CFF94D" w:rsidR="00CA261D" w:rsidRDefault="00CA261D" w:rsidP="00CA261D"/>
    <w:p w14:paraId="4D9BB8BE" w14:textId="1CBD6C98" w:rsidR="00CA261D" w:rsidRDefault="00CA261D" w:rsidP="00CA261D">
      <w:pPr>
        <w:tabs>
          <w:tab w:val="left" w:pos="1236"/>
        </w:tabs>
      </w:pPr>
      <w:r>
        <w:tab/>
      </w:r>
    </w:p>
    <w:p w14:paraId="29FBC17C" w14:textId="3A3A89B7" w:rsidR="00CA261D" w:rsidRPr="00CA261D" w:rsidRDefault="00CA261D" w:rsidP="00CA261D"/>
    <w:p w14:paraId="72C1F8E2" w14:textId="1675FA47" w:rsidR="00CA261D" w:rsidRPr="00CA261D" w:rsidRDefault="00CA261D" w:rsidP="00CA261D"/>
    <w:p w14:paraId="470F3927" w14:textId="2E107253" w:rsidR="00CA261D" w:rsidRPr="00CA261D" w:rsidRDefault="00CA261D" w:rsidP="00CA261D"/>
    <w:p w14:paraId="47FE95DF" w14:textId="0CC85CF0" w:rsidR="00CA261D" w:rsidRDefault="00CA261D" w:rsidP="00CA261D"/>
    <w:p w14:paraId="7DA21D41" w14:textId="2E42941F" w:rsidR="00FA0B66" w:rsidRDefault="00CA261D" w:rsidP="00CA261D">
      <w:r>
        <w:rPr>
          <w:b/>
          <w:bCs/>
        </w:rPr>
        <w:t xml:space="preserve">Bonus task : </w:t>
      </w:r>
      <w:r>
        <w:t xml:space="preserve">try to pass the calculation to one activity and </w:t>
      </w:r>
      <w:r w:rsidR="00F67915">
        <w:t>perform</w:t>
      </w:r>
      <w:r>
        <w:t xml:space="preserve"> the relevant calculation as well as any changes to make the activity specific to that </w:t>
      </w:r>
      <w:r w:rsidR="00450EAF">
        <w:t>operator</w:t>
      </w:r>
      <w:r w:rsidR="00F67915">
        <w:t xml:space="preserve"> that is selected.</w:t>
      </w:r>
    </w:p>
    <w:p w14:paraId="65327A6E" w14:textId="4B5DE365" w:rsidR="00F53E75" w:rsidRPr="006E6C1F" w:rsidRDefault="00F53E75" w:rsidP="007E4F0A"/>
    <w:sectPr w:rsidR="00F53E75" w:rsidRPr="006E6C1F" w:rsidSect="0055598F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968A02" w14:textId="77777777" w:rsidR="00EB4AA1" w:rsidRDefault="00EB4AA1" w:rsidP="00EB4AA1">
      <w:pPr>
        <w:spacing w:after="0" w:line="240" w:lineRule="auto"/>
      </w:pPr>
      <w:r>
        <w:separator/>
      </w:r>
    </w:p>
  </w:endnote>
  <w:endnote w:type="continuationSeparator" w:id="0">
    <w:p w14:paraId="029FDE79" w14:textId="77777777" w:rsidR="00EB4AA1" w:rsidRDefault="00EB4AA1" w:rsidP="00EB4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10D8E6" w14:textId="77777777" w:rsidR="00EB4AA1" w:rsidRDefault="00EB4AA1" w:rsidP="00EB4AA1">
      <w:pPr>
        <w:spacing w:after="0" w:line="240" w:lineRule="auto"/>
      </w:pPr>
      <w:r>
        <w:separator/>
      </w:r>
    </w:p>
  </w:footnote>
  <w:footnote w:type="continuationSeparator" w:id="0">
    <w:p w14:paraId="5BE7B164" w14:textId="77777777" w:rsidR="00EB4AA1" w:rsidRDefault="00EB4AA1" w:rsidP="00EB4A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11650"/>
    <w:multiLevelType w:val="hybridMultilevel"/>
    <w:tmpl w:val="6C244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9C5EB2"/>
    <w:multiLevelType w:val="hybridMultilevel"/>
    <w:tmpl w:val="174ADC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8F12F3"/>
    <w:multiLevelType w:val="hybridMultilevel"/>
    <w:tmpl w:val="445A9B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4C78BD"/>
    <w:multiLevelType w:val="hybridMultilevel"/>
    <w:tmpl w:val="5502B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954385"/>
    <w:multiLevelType w:val="hybridMultilevel"/>
    <w:tmpl w:val="2B663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tzQ2MzIxs7A0NzZS0lEKTi0uzszPAykwrAUAXdjszSwAAAA="/>
  </w:docVars>
  <w:rsids>
    <w:rsidRoot w:val="0055598F"/>
    <w:rsid w:val="000B5779"/>
    <w:rsid w:val="0015561C"/>
    <w:rsid w:val="0018664E"/>
    <w:rsid w:val="002C4CD3"/>
    <w:rsid w:val="002D00CD"/>
    <w:rsid w:val="0039165F"/>
    <w:rsid w:val="003A0C3D"/>
    <w:rsid w:val="003F088E"/>
    <w:rsid w:val="00450EAF"/>
    <w:rsid w:val="0055598F"/>
    <w:rsid w:val="005867DA"/>
    <w:rsid w:val="00596B82"/>
    <w:rsid w:val="006232A8"/>
    <w:rsid w:val="00632334"/>
    <w:rsid w:val="00650B84"/>
    <w:rsid w:val="00681D25"/>
    <w:rsid w:val="006864F5"/>
    <w:rsid w:val="006A196A"/>
    <w:rsid w:val="006E6C1F"/>
    <w:rsid w:val="0072550E"/>
    <w:rsid w:val="0073605B"/>
    <w:rsid w:val="007E4F0A"/>
    <w:rsid w:val="00812C2A"/>
    <w:rsid w:val="00835B09"/>
    <w:rsid w:val="008B46B0"/>
    <w:rsid w:val="00942B3D"/>
    <w:rsid w:val="00961357"/>
    <w:rsid w:val="009D5E9C"/>
    <w:rsid w:val="00A03951"/>
    <w:rsid w:val="00C0053A"/>
    <w:rsid w:val="00C3088F"/>
    <w:rsid w:val="00C76130"/>
    <w:rsid w:val="00CA261D"/>
    <w:rsid w:val="00D032EB"/>
    <w:rsid w:val="00D60A82"/>
    <w:rsid w:val="00D811B1"/>
    <w:rsid w:val="00DA7420"/>
    <w:rsid w:val="00E22321"/>
    <w:rsid w:val="00E27599"/>
    <w:rsid w:val="00EB4AA1"/>
    <w:rsid w:val="00EC09D1"/>
    <w:rsid w:val="00F11FD4"/>
    <w:rsid w:val="00F16A59"/>
    <w:rsid w:val="00F462C7"/>
    <w:rsid w:val="00F53E75"/>
    <w:rsid w:val="00F63EC5"/>
    <w:rsid w:val="00F67915"/>
    <w:rsid w:val="00F9401C"/>
    <w:rsid w:val="00FA0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F356D"/>
  <w15:chartTrackingRefBased/>
  <w15:docId w15:val="{04657D57-0284-4BDD-B2D4-72CD56C8B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59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05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5598F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5598F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559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559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4A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AA1"/>
  </w:style>
  <w:style w:type="paragraph" w:styleId="Footer">
    <w:name w:val="footer"/>
    <w:basedOn w:val="Normal"/>
    <w:link w:val="FooterChar"/>
    <w:uiPriority w:val="99"/>
    <w:unhideWhenUsed/>
    <w:rsid w:val="00EB4A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AA1"/>
  </w:style>
  <w:style w:type="character" w:customStyle="1" w:styleId="Heading2Char">
    <w:name w:val="Heading 2 Char"/>
    <w:basedOn w:val="DefaultParagraphFont"/>
    <w:link w:val="Heading2"/>
    <w:uiPriority w:val="9"/>
    <w:rsid w:val="00C0053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032E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032E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032E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22924AB8C3A5499D13F5959A458298" ma:contentTypeVersion="10" ma:contentTypeDescription="Create a new document." ma:contentTypeScope="" ma:versionID="4ade6913bec7376306b05d6a37757f7f">
  <xsd:schema xmlns:xsd="http://www.w3.org/2001/XMLSchema" xmlns:xs="http://www.w3.org/2001/XMLSchema" xmlns:p="http://schemas.microsoft.com/office/2006/metadata/properties" xmlns:ns3="234b5e7a-27d9-47d6-9e84-5a95a26d74c6" xmlns:ns4="216bebed-c8b1-43b0-a9d4-f39f65e6e708" targetNamespace="http://schemas.microsoft.com/office/2006/metadata/properties" ma:root="true" ma:fieldsID="c55cda0a37a621a8a8ed5776dc813b30" ns3:_="" ns4:_="">
    <xsd:import namespace="234b5e7a-27d9-47d6-9e84-5a95a26d74c6"/>
    <xsd:import namespace="216bebed-c8b1-43b0-a9d4-f39f65e6e70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4b5e7a-27d9-47d6-9e84-5a95a26d74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6bebed-c8b1-43b0-a9d4-f39f65e6e7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E7A75-A2BD-4C70-BF66-014B26A5651B}">
  <ds:schemaRefs>
    <ds:schemaRef ds:uri="http://purl.org/dc/dcmitype/"/>
    <ds:schemaRef ds:uri="234b5e7a-27d9-47d6-9e84-5a95a26d74c6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216bebed-c8b1-43b0-a9d4-f39f65e6e708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A327D0E5-3D1B-4B8E-B851-0DC3499E6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A222CD-E5DD-4288-A050-86550BC4C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4b5e7a-27d9-47d6-9e84-5a95a26d74c6"/>
    <ds:schemaRef ds:uri="216bebed-c8b1-43b0-a9d4-f39f65e6e7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F1433B-E2AA-4FAD-B4D3-51A286B9F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</Company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oid tasks</dc:title>
  <dc:subject/>
  <dc:creator>Ghela, Vinesh</dc:creator>
  <cp:keywords/>
  <dc:description/>
  <cp:lastModifiedBy>Ghela, Vinesh</cp:lastModifiedBy>
  <cp:revision>2</cp:revision>
  <dcterms:created xsi:type="dcterms:W3CDTF">2020-11-18T15:34:00Z</dcterms:created>
  <dcterms:modified xsi:type="dcterms:W3CDTF">2020-11-18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22924AB8C3A5499D13F5959A458298</vt:lpwstr>
  </property>
</Properties>
</file>